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0B9863A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732A79">
        <w:t>Methods</w:t>
      </w:r>
      <w:r>
        <w:t xml:space="preserve">, </w:t>
      </w:r>
      <w:r w:rsidR="00CB703A">
        <w:t>Arrays and Lists</w:t>
      </w:r>
    </w:p>
    <w:p w14:paraId="21DF90FA" w14:textId="76DDCCEE" w:rsidR="003408B8" w:rsidRPr="00A624BF" w:rsidRDefault="00B14B13" w:rsidP="00F0144F">
      <w:pPr>
        <w:ind w:right="-275"/>
        <w:jc w:val="center"/>
        <w:rPr>
          <w:lang w:val="bg-BG"/>
        </w:rPr>
      </w:pPr>
      <w:r>
        <w:t xml:space="preserve">Submit your solutions here: </w:t>
      </w:r>
      <w:hyperlink r:id="rId7" w:history="1">
        <w:r w:rsidRPr="00B14B13">
          <w:rPr>
            <w:rStyle w:val="Hyperlink"/>
          </w:rPr>
          <w:t>https://judge.softuni.org/Contests/4682/Unit-Testing-Methods-Arrays-and-Lists-Exercise</w:t>
        </w:r>
      </w:hyperlink>
    </w:p>
    <w:p w14:paraId="18C99965" w14:textId="5316025B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</w:t>
      </w:r>
      <w:r w:rsidR="00AF1FAE">
        <w:t>Method</w:t>
      </w:r>
      <w:r w:rsidR="008D7FBF">
        <w:t>:</w:t>
      </w:r>
      <w:r w:rsidR="003408B8">
        <w:t xml:space="preserve"> </w:t>
      </w:r>
      <w:r w:rsidR="00A20A0D" w:rsidRPr="00A20A0D">
        <w:t>Fibonacci</w:t>
      </w:r>
    </w:p>
    <w:p w14:paraId="1E659412" w14:textId="7090837C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A20A0D" w:rsidRPr="00A20A0D">
        <w:rPr>
          <w:rStyle w:val="CodeChar"/>
        </w:rPr>
        <w:t>Fibonacci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  <w:r w:rsidR="000F17CA">
        <w:rPr>
          <w:noProof/>
        </w:rPr>
        <w:drawing>
          <wp:inline distT="0" distB="0" distL="0" distR="0" wp14:anchorId="7CF4E09A" wp14:editId="7939BCE6">
            <wp:extent cx="1866900" cy="2083981"/>
            <wp:effectExtent l="152400" t="152400" r="361950" b="354965"/>
            <wp:docPr id="5614561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45610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8844" cy="20861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1912EFAC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A20A0D">
        <w:rPr>
          <w:lang w:val="en-GB"/>
        </w:rPr>
        <w:t xml:space="preserve">calculates the </w:t>
      </w:r>
      <w:r w:rsidR="00A20A0D" w:rsidRPr="00166C67">
        <w:rPr>
          <w:b/>
          <w:bCs/>
          <w:lang w:val="en-GB"/>
        </w:rPr>
        <w:t>Fibonacci</w:t>
      </w:r>
      <w:r w:rsidR="00A20A0D">
        <w:rPr>
          <w:lang w:val="en-GB"/>
        </w:rPr>
        <w:t xml:space="preserve"> </w:t>
      </w:r>
      <w:r w:rsidR="00A20A0D" w:rsidRPr="00166C67">
        <w:rPr>
          <w:b/>
          <w:bCs/>
          <w:lang w:val="en-GB"/>
        </w:rPr>
        <w:t>number</w:t>
      </w:r>
      <w:r w:rsidR="00825EBB">
        <w:rPr>
          <w:lang w:val="en-GB"/>
        </w:rPr>
        <w:t>:</w:t>
      </w:r>
    </w:p>
    <w:p w14:paraId="4FFE7ADC" w14:textId="288F3542" w:rsidR="000F17CA" w:rsidRPr="003408B8" w:rsidRDefault="00825EBB" w:rsidP="003408B8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FAEAAA" wp14:editId="0425E0B0">
                <wp:simplePos x="0" y="0"/>
                <wp:positionH relativeFrom="column">
                  <wp:posOffset>708955</wp:posOffset>
                </wp:positionH>
                <wp:positionV relativeFrom="paragraph">
                  <wp:posOffset>846090</wp:posOffset>
                </wp:positionV>
                <wp:extent cx="5744424" cy="719751"/>
                <wp:effectExtent l="0" t="0" r="27940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44424" cy="71975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42F98C" id="Rectangle 1" o:spid="_x0000_s1026" style="position:absolute;margin-left:55.8pt;margin-top:66.6pt;width:452.3pt;height:56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" fillcolor="white [3212]" strokecolor="white [3212]" strokeweight="1pt"/>
            </w:pict>
          </mc:Fallback>
        </mc:AlternateContent>
      </w:r>
      <w:r w:rsidR="0012353B">
        <w:rPr>
          <w:noProof/>
        </w:rPr>
        <w:drawing>
          <wp:inline distT="0" distB="0" distL="0" distR="0" wp14:anchorId="15765C76" wp14:editId="460DC670">
            <wp:extent cx="6339840" cy="2848219"/>
            <wp:effectExtent l="152400" t="152400" r="365760" b="371475"/>
            <wp:docPr id="251607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07419" name="Picture 1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45358" cy="28506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102584A7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003231">
        <w:rPr>
          <w:rStyle w:val="CodeChar"/>
        </w:rPr>
        <w:t>Fibonacci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77777777" w:rsidR="0012353B" w:rsidRDefault="00003231" w:rsidP="00EA319E">
      <w:r>
        <w:rPr>
          <w:noProof/>
        </w:rPr>
        <w:lastRenderedPageBreak/>
        <w:drawing>
          <wp:inline distT="0" distB="0" distL="0" distR="0" wp14:anchorId="7C9C8D4C" wp14:editId="3BF655A0">
            <wp:extent cx="1722749" cy="1943100"/>
            <wp:effectExtent l="152400" t="152400" r="354330" b="361950"/>
            <wp:docPr id="2001942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9424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7653" cy="19486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1B3252B8" w:rsidR="0012353B" w:rsidRDefault="00825EBB" w:rsidP="00EA319E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9C24FF" wp14:editId="5C79C6CC">
                <wp:simplePos x="0" y="0"/>
                <wp:positionH relativeFrom="column">
                  <wp:posOffset>437352</wp:posOffset>
                </wp:positionH>
                <wp:positionV relativeFrom="paragraph">
                  <wp:posOffset>476149</wp:posOffset>
                </wp:positionV>
                <wp:extent cx="3920150" cy="511521"/>
                <wp:effectExtent l="0" t="0" r="23495" b="222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0150" cy="51152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0728E4" id="Rectangle 2" o:spid="_x0000_s1026" style="position:absolute;margin-left:34.45pt;margin-top:37.5pt;width:308.65pt;height:40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" fillcolor="white [3212]" strokecolor="white [3212]" strokeweight="1pt"/>
            </w:pict>
          </mc:Fallback>
        </mc:AlternateContent>
      </w:r>
      <w:r w:rsidR="0012353B">
        <w:rPr>
          <w:noProof/>
        </w:rPr>
        <w:drawing>
          <wp:inline distT="0" distB="0" distL="0" distR="0" wp14:anchorId="714B70B2" wp14:editId="254BE959">
            <wp:extent cx="4236720" cy="2067000"/>
            <wp:effectExtent l="152400" t="152400" r="354330" b="371475"/>
            <wp:docPr id="52769345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69345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3059" cy="20749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24CA97FD" w:rsidR="00EA319E" w:rsidRPr="00F82C3C" w:rsidRDefault="007D2A72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B3581C1" wp14:editId="087C4DDB">
            <wp:extent cx="2072129" cy="329955"/>
            <wp:effectExtent l="152400" t="171450" r="347345" b="356235"/>
            <wp:docPr id="17610649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064986" name="Picture 1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t="49107"/>
                    <a:stretch/>
                  </pic:blipFill>
                  <pic:spPr bwMode="auto">
                    <a:xfrm>
                      <a:off x="0" y="0"/>
                      <a:ext cx="2085770" cy="3321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11E61CEC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611BB5">
        <w:t xml:space="preserve"> </w:t>
      </w:r>
      <w:r w:rsidR="00532141">
        <w:t>Method</w:t>
      </w:r>
      <w:r w:rsidR="008D7FBF">
        <w:t xml:space="preserve">: </w:t>
      </w:r>
      <w:r w:rsidR="00532141">
        <w:t>Email</w:t>
      </w:r>
    </w:p>
    <w:p w14:paraId="5C5EA73C" w14:textId="452C455F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>string representing an email address</w:t>
      </w:r>
      <w:r>
        <w:t xml:space="preserve"> and finds </w:t>
      </w:r>
      <w:r w:rsidR="00532141">
        <w:t xml:space="preserve">if the given email is indeed </w:t>
      </w:r>
      <w:r w:rsidR="00532141">
        <w:rPr>
          <w:b/>
          <w:bCs/>
        </w:rPr>
        <w:t>a valid email or not</w:t>
      </w:r>
      <w:r>
        <w:t>.</w:t>
      </w:r>
    </w:p>
    <w:p w14:paraId="268607A4" w14:textId="7D5AF449" w:rsidR="00DD25F7" w:rsidRDefault="00DD25F7" w:rsidP="00886842">
      <w:r>
        <w:t xml:space="preserve">The method is found in the </w:t>
      </w:r>
      <w:r w:rsidR="00517DC0">
        <w:rPr>
          <w:rStyle w:val="CodeChar"/>
        </w:rPr>
        <w:t>Email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B245540" w:rsidR="001D58B5" w:rsidRDefault="00640DD4" w:rsidP="00886842">
      <w:r>
        <w:rPr>
          <w:noProof/>
        </w:rPr>
        <w:lastRenderedPageBreak/>
        <w:drawing>
          <wp:inline distT="0" distB="0" distL="0" distR="0" wp14:anchorId="65FB7D7F" wp14:editId="51578799">
            <wp:extent cx="4107180" cy="2267116"/>
            <wp:effectExtent l="152400" t="152400" r="369570" b="361950"/>
            <wp:docPr id="31777667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776672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21580" cy="22750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3669CE0B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40DD4">
        <w:rPr>
          <w:rStyle w:val="CodeChar"/>
        </w:rPr>
        <w:t>EmailTests</w:t>
      </w:r>
      <w:r w:rsidRPr="00DD25F7">
        <w:rPr>
          <w:rStyle w:val="CodeChar"/>
        </w:rPr>
        <w:t>.cs</w:t>
      </w:r>
      <w:r>
        <w:t xml:space="preserve"> which contains </w:t>
      </w:r>
      <w:r w:rsidR="00821EC1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6140DBD" w:rsidR="00084EA6" w:rsidRDefault="000C1466" w:rsidP="00886842">
      <w:r>
        <w:rPr>
          <w:noProof/>
        </w:rPr>
        <w:drawing>
          <wp:inline distT="0" distB="0" distL="0" distR="0" wp14:anchorId="0A5FDF0F" wp14:editId="52CDD426">
            <wp:extent cx="3771900" cy="2076985"/>
            <wp:effectExtent l="152400" t="152400" r="361950" b="361950"/>
            <wp:docPr id="1298537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53733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0668" cy="2087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5A100E5" w:rsidR="00084EA6" w:rsidRPr="00F44F48" w:rsidRDefault="00084EA6" w:rsidP="00886842">
      <w:r>
        <w:rPr>
          <w:noProof/>
        </w:rPr>
        <w:drawing>
          <wp:inline distT="0" distB="0" distL="0" distR="0" wp14:anchorId="7A616611" wp14:editId="74A7827F">
            <wp:extent cx="1821180" cy="689841"/>
            <wp:effectExtent l="152400" t="152400" r="369570" b="358140"/>
            <wp:docPr id="6469074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90749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7331" cy="6921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96DD68" w14:textId="7E2F1289" w:rsidR="000C1466" w:rsidRDefault="000C1466" w:rsidP="000C1466">
      <w:pPr>
        <w:pStyle w:val="Heading1"/>
        <w:numPr>
          <w:ilvl w:val="0"/>
          <w:numId w:val="26"/>
        </w:numPr>
      </w:pPr>
      <w:r>
        <w:t xml:space="preserve"> Unit Test Method: Prime Factor</w:t>
      </w:r>
    </w:p>
    <w:p w14:paraId="0E14B9C9" w14:textId="478E1EDF" w:rsidR="000C1466" w:rsidRDefault="000C1466" w:rsidP="000C1466">
      <w:r>
        <w:t xml:space="preserve">Test a given method which takes in a </w:t>
      </w:r>
      <w:r>
        <w:rPr>
          <w:b/>
          <w:bCs/>
        </w:rPr>
        <w:t>long number</w:t>
      </w:r>
      <w:r>
        <w:t xml:space="preserve"> and finds the largest prime factor of the given number.</w:t>
      </w:r>
    </w:p>
    <w:p w14:paraId="4C2819B4" w14:textId="3A582ED4" w:rsidR="000C1466" w:rsidRDefault="000C1466" w:rsidP="006F7776">
      <w:r>
        <w:t xml:space="preserve">The method is found in the </w:t>
      </w:r>
      <w:r w:rsidR="006F7776">
        <w:rPr>
          <w:rStyle w:val="CodeChar"/>
        </w:rPr>
        <w:t>PrimeFactor</w:t>
      </w:r>
      <w:r w:rsidRPr="00DD25F7">
        <w:rPr>
          <w:rStyle w:val="CodeChar"/>
        </w:rPr>
        <w:t>.cs</w:t>
      </w:r>
      <w:r>
        <w:t xml:space="preserve"> file:</w:t>
      </w:r>
    </w:p>
    <w:p w14:paraId="19AB86A1" w14:textId="20A9AFB5" w:rsidR="000A20F4" w:rsidRDefault="00825EBB" w:rsidP="006F777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C674D8" wp14:editId="42BC3DEA">
                <wp:simplePos x="0" y="0"/>
                <wp:positionH relativeFrom="column">
                  <wp:posOffset>649523</wp:posOffset>
                </wp:positionH>
                <wp:positionV relativeFrom="paragraph">
                  <wp:posOffset>803256</wp:posOffset>
                </wp:positionV>
                <wp:extent cx="5133315" cy="778598"/>
                <wp:effectExtent l="0" t="0" r="10795" b="2159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33315" cy="77859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9EF4C2" id="Rectangle 3" o:spid="_x0000_s1026" style="position:absolute;margin-left:51.15pt;margin-top:63.25pt;width:404.2pt;height:61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" fillcolor="white [3212]" strokecolor="white [3212]" strokeweight="1pt"/>
            </w:pict>
          </mc:Fallback>
        </mc:AlternateContent>
      </w:r>
      <w:r w:rsidR="000A20F4">
        <w:rPr>
          <w:noProof/>
        </w:rPr>
        <w:drawing>
          <wp:inline distT="0" distB="0" distL="0" distR="0" wp14:anchorId="7F3367DD" wp14:editId="0F5FD4CC">
            <wp:extent cx="5669280" cy="3775355"/>
            <wp:effectExtent l="152400" t="152400" r="369570" b="358775"/>
            <wp:docPr id="6055769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576935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76838" cy="37803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6EE562" w14:textId="61DE27AD" w:rsidR="000C1466" w:rsidRDefault="000A20F4" w:rsidP="000A20F4">
      <w:r>
        <w:rPr>
          <w:noProof/>
        </w:rPr>
        <w:drawing>
          <wp:inline distT="0" distB="0" distL="0" distR="0" wp14:anchorId="0D9F7693" wp14:editId="42CBD977">
            <wp:extent cx="2186940" cy="534402"/>
            <wp:effectExtent l="152400" t="152400" r="365760" b="361315"/>
            <wp:docPr id="1570532058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532058" name="Picture 1" descr="A close up of a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35377" cy="5462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58A73E" w14:textId="0674D724" w:rsidR="000C1466" w:rsidRDefault="000A20F4" w:rsidP="00F028E6">
      <w:r>
        <w:t>In the</w:t>
      </w:r>
      <w:r w:rsidR="000C1466">
        <w:t xml:space="preserve"> </w:t>
      </w:r>
      <w:r w:rsidR="000C1466" w:rsidRPr="000A20F4">
        <w:rPr>
          <w:b/>
          <w:bCs/>
        </w:rPr>
        <w:t>test</w:t>
      </w:r>
      <w:r w:rsidR="000C1466">
        <w:t xml:space="preserve"> </w:t>
      </w:r>
      <w:r w:rsidR="000C1466" w:rsidRPr="000A20F4">
        <w:rPr>
          <w:b/>
          <w:bCs/>
        </w:rPr>
        <w:t>file</w:t>
      </w:r>
      <w:r w:rsidR="000C1466">
        <w:t xml:space="preserve"> </w:t>
      </w:r>
      <w:r w:rsidR="002228AA">
        <w:rPr>
          <w:rStyle w:val="CodeChar"/>
        </w:rPr>
        <w:t>PrimeFactorTests</w:t>
      </w:r>
      <w:r w:rsidR="000C1466" w:rsidRPr="00DD25F7">
        <w:rPr>
          <w:rStyle w:val="CodeChar"/>
        </w:rPr>
        <w:t>.cs</w:t>
      </w:r>
      <w:r w:rsidR="000C1466">
        <w:t xml:space="preserve"> </w:t>
      </w:r>
      <w:r w:rsidR="004A7947">
        <w:t>you are given</w:t>
      </w:r>
      <w:r w:rsidR="000C1466">
        <w:t xml:space="preserve"> </w:t>
      </w:r>
      <w:r w:rsidR="000C1466" w:rsidRPr="000A20F4">
        <w:rPr>
          <w:b/>
          <w:bCs/>
        </w:rPr>
        <w:t xml:space="preserve">3 </w:t>
      </w:r>
      <w:r w:rsidR="004A7947">
        <w:rPr>
          <w:b/>
          <w:bCs/>
        </w:rPr>
        <w:t xml:space="preserve">empty </w:t>
      </w:r>
      <w:r w:rsidR="000C1466" w:rsidRPr="000A20F4">
        <w:rPr>
          <w:b/>
          <w:bCs/>
        </w:rPr>
        <w:t>tests</w:t>
      </w:r>
      <w:r w:rsidR="000C1466">
        <w:t>.</w:t>
      </w:r>
      <w:r w:rsidR="004A7947">
        <w:t xml:space="preserve"> Finish them and run them</w:t>
      </w:r>
      <w:r w:rsidR="000C1466">
        <w:t>:</w:t>
      </w:r>
    </w:p>
    <w:p w14:paraId="5BE81556" w14:textId="2AA43DE0" w:rsidR="00F028E6" w:rsidRDefault="00825EBB" w:rsidP="00F028E6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E67843" wp14:editId="2D822483">
                <wp:simplePos x="0" y="0"/>
                <wp:positionH relativeFrom="column">
                  <wp:posOffset>423771</wp:posOffset>
                </wp:positionH>
                <wp:positionV relativeFrom="paragraph">
                  <wp:posOffset>475778</wp:posOffset>
                </wp:positionV>
                <wp:extent cx="4567474" cy="479834"/>
                <wp:effectExtent l="0" t="0" r="24130" b="158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7474" cy="4798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DA4D99" id="Rectangle 5" o:spid="_x0000_s1026" style="position:absolute;margin-left:33.35pt;margin-top:37.45pt;width:359.65pt;height:37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" fillcolor="white [3212]" strokecolor="white [3212]" strokeweight="1pt"/>
            </w:pict>
          </mc:Fallback>
        </mc:AlternateContent>
      </w:r>
      <w:r w:rsidR="00F028E6">
        <w:rPr>
          <w:noProof/>
        </w:rPr>
        <w:drawing>
          <wp:inline distT="0" distB="0" distL="0" distR="0" wp14:anchorId="42D2B72F" wp14:editId="5ED8C40C">
            <wp:extent cx="4853940" cy="2037864"/>
            <wp:effectExtent l="152400" t="152400" r="365760" b="362585"/>
            <wp:docPr id="6751552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15527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2189" cy="20455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BCBF04" w14:textId="70E9036B" w:rsidR="00F028E6" w:rsidRDefault="00F028E6" w:rsidP="00F028E6">
      <w:pPr>
        <w:rPr>
          <w:noProof/>
        </w:rPr>
      </w:pPr>
    </w:p>
    <w:p w14:paraId="36351BBA" w14:textId="77777777" w:rsidR="00825EBB" w:rsidRPr="00F028E6" w:rsidRDefault="00825EBB" w:rsidP="00F028E6"/>
    <w:p w14:paraId="5584A95A" w14:textId="59DA238F" w:rsidR="00CA4D16" w:rsidRDefault="00CA4D16" w:rsidP="00CA4D16">
      <w:pPr>
        <w:pStyle w:val="Heading1"/>
        <w:numPr>
          <w:ilvl w:val="0"/>
          <w:numId w:val="26"/>
        </w:numPr>
      </w:pPr>
      <w:r>
        <w:lastRenderedPageBreak/>
        <w:t xml:space="preserve"> Unit Test Array:</w:t>
      </w:r>
      <w:r w:rsidR="006A5FF4">
        <w:t xml:space="preserve"> Reverser</w:t>
      </w:r>
    </w:p>
    <w:p w14:paraId="309CA8FC" w14:textId="41852DDF" w:rsidR="00CA4D16" w:rsidRDefault="00CA4D16" w:rsidP="0025290B">
      <w:r>
        <w:t>Test a given method which takes in a</w:t>
      </w:r>
      <w:r w:rsidR="0025290B">
        <w:t xml:space="preserve">n </w:t>
      </w:r>
      <w:r w:rsidR="0025290B" w:rsidRPr="0025290B">
        <w:rPr>
          <w:b/>
          <w:bCs/>
        </w:rPr>
        <w:t>array of strings</w:t>
      </w:r>
      <w:r w:rsidR="0025290B">
        <w:rPr>
          <w:b/>
          <w:bCs/>
        </w:rPr>
        <w:t xml:space="preserve"> </w:t>
      </w:r>
      <w:r w:rsidR="0025290B" w:rsidRPr="0025290B">
        <w:t xml:space="preserve">and </w:t>
      </w:r>
      <w:r w:rsidR="0025290B">
        <w:rPr>
          <w:b/>
          <w:bCs/>
        </w:rPr>
        <w:t xml:space="preserve">reverses </w:t>
      </w:r>
      <w:r w:rsidR="0025290B" w:rsidRPr="0025290B">
        <w:t>each string in the</w:t>
      </w:r>
      <w:r w:rsidR="0025290B">
        <w:rPr>
          <w:b/>
          <w:bCs/>
        </w:rPr>
        <w:t xml:space="preserve"> </w:t>
      </w:r>
      <w:r w:rsidR="0025290B" w:rsidRPr="0025290B">
        <w:t>array.</w:t>
      </w:r>
    </w:p>
    <w:p w14:paraId="09978594" w14:textId="7FE6B3AC" w:rsidR="00CA4D16" w:rsidRDefault="00CA4D16" w:rsidP="006A5FF4">
      <w:r>
        <w:t xml:space="preserve">The method is found in the </w:t>
      </w:r>
      <w:r w:rsidR="006A5FF4">
        <w:rPr>
          <w:rStyle w:val="CodeChar"/>
        </w:rPr>
        <w:t>Reverser</w:t>
      </w:r>
      <w:r w:rsidRPr="00DD25F7">
        <w:rPr>
          <w:rStyle w:val="CodeChar"/>
        </w:rPr>
        <w:t>.cs</w:t>
      </w:r>
      <w:r>
        <w:t xml:space="preserve"> file:</w:t>
      </w:r>
    </w:p>
    <w:p w14:paraId="07323083" w14:textId="13374B5B" w:rsidR="006A5FF4" w:rsidRDefault="006A5FF4" w:rsidP="006A5FF4">
      <w:r>
        <w:rPr>
          <w:noProof/>
        </w:rPr>
        <w:drawing>
          <wp:inline distT="0" distB="0" distL="0" distR="0" wp14:anchorId="4B52A113" wp14:editId="29FA613B">
            <wp:extent cx="6065520" cy="1290994"/>
            <wp:effectExtent l="152400" t="152400" r="354330" b="366395"/>
            <wp:docPr id="381898089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898089" name="Picture 1" descr="A close-up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72441" cy="12924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27DC7F" w14:textId="20E6FD55" w:rsidR="00CA4D16" w:rsidRDefault="00CA4D16" w:rsidP="00D45825">
      <w:r>
        <w:t xml:space="preserve">In the </w:t>
      </w:r>
      <w:r w:rsidRPr="006A5FF4">
        <w:rPr>
          <w:b/>
          <w:bCs/>
        </w:rPr>
        <w:t>test</w:t>
      </w:r>
      <w:r>
        <w:t xml:space="preserve"> </w:t>
      </w:r>
      <w:r w:rsidRPr="006A5FF4">
        <w:rPr>
          <w:b/>
          <w:bCs/>
        </w:rPr>
        <w:t>file</w:t>
      </w:r>
      <w:r>
        <w:t xml:space="preserve"> </w:t>
      </w:r>
      <w:r w:rsidR="006A5FF4">
        <w:rPr>
          <w:rStyle w:val="CodeChar"/>
        </w:rPr>
        <w:t>ReverserTests</w:t>
      </w:r>
      <w:r w:rsidRPr="00DD25F7">
        <w:rPr>
          <w:rStyle w:val="CodeChar"/>
        </w:rPr>
        <w:t>.cs</w:t>
      </w:r>
      <w:r>
        <w:t xml:space="preserve"> you are given</w:t>
      </w:r>
      <w:r w:rsidR="00A75B92">
        <w:t xml:space="preserve"> </w:t>
      </w:r>
      <w:r w:rsidR="00A75B92" w:rsidRPr="00A75B92">
        <w:rPr>
          <w:b/>
          <w:bCs/>
        </w:rPr>
        <w:t>1 finished test</w:t>
      </w:r>
      <w:r w:rsidR="00A75B92">
        <w:t xml:space="preserve">, </w:t>
      </w:r>
      <w:r w:rsidR="00A75B92" w:rsidRPr="00A75B92">
        <w:rPr>
          <w:b/>
          <w:bCs/>
        </w:rPr>
        <w:t>1 partially finished test</w:t>
      </w:r>
      <w:r w:rsidR="00A75B92">
        <w:t>, and</w:t>
      </w:r>
      <w:r>
        <w:t xml:space="preserve"> </w:t>
      </w:r>
      <w:r w:rsidR="00A75B92">
        <w:rPr>
          <w:b/>
          <w:bCs/>
        </w:rPr>
        <w:t>2</w:t>
      </w:r>
      <w:r w:rsidRPr="006A5FF4">
        <w:rPr>
          <w:b/>
          <w:bCs/>
        </w:rPr>
        <w:t xml:space="preserve"> empty tests</w:t>
      </w:r>
      <w:r>
        <w:t>. Finish them and run them:</w:t>
      </w:r>
    </w:p>
    <w:p w14:paraId="5F7637AE" w14:textId="7400496D" w:rsidR="00D45825" w:rsidRDefault="00D45825" w:rsidP="00D45825">
      <w:r>
        <w:rPr>
          <w:noProof/>
        </w:rPr>
        <w:drawing>
          <wp:inline distT="0" distB="0" distL="0" distR="0" wp14:anchorId="4A0DCC7D" wp14:editId="220578DC">
            <wp:extent cx="6626225" cy="2501265"/>
            <wp:effectExtent l="152400" t="152400" r="365125" b="356235"/>
            <wp:docPr id="1924230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23005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01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5E101B" w14:textId="4B0DA734" w:rsidR="00CA4D16" w:rsidRPr="00CA4D16" w:rsidRDefault="00E823A1" w:rsidP="00CA4D16">
      <w:r>
        <w:rPr>
          <w:noProof/>
        </w:rPr>
        <w:drawing>
          <wp:inline distT="0" distB="0" distL="0" distR="0" wp14:anchorId="65D45652" wp14:editId="1E007F3A">
            <wp:extent cx="3878580" cy="844043"/>
            <wp:effectExtent l="152400" t="152400" r="369570" b="356235"/>
            <wp:docPr id="10221077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07762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21616" cy="8534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9E9E8D" w14:textId="702A762C" w:rsidR="008461E9" w:rsidRDefault="008461E9" w:rsidP="008461E9">
      <w:pPr>
        <w:pStyle w:val="Heading1"/>
        <w:numPr>
          <w:ilvl w:val="0"/>
          <w:numId w:val="26"/>
        </w:numPr>
      </w:pPr>
      <w:r>
        <w:t xml:space="preserve"> Unit Test Array: Duplicates</w:t>
      </w:r>
    </w:p>
    <w:p w14:paraId="6EE15221" w14:textId="77860119" w:rsidR="008461E9" w:rsidRDefault="008461E9" w:rsidP="008461E9">
      <w:r>
        <w:t xml:space="preserve">Test a given method which takes in an </w:t>
      </w:r>
      <w:r w:rsidRPr="008461E9">
        <w:rPr>
          <w:b/>
          <w:bCs/>
        </w:rPr>
        <w:t xml:space="preserve">array of </w:t>
      </w:r>
      <w:r>
        <w:rPr>
          <w:b/>
          <w:bCs/>
        </w:rPr>
        <w:t>integers</w:t>
      </w:r>
      <w:r w:rsidRPr="008461E9">
        <w:rPr>
          <w:b/>
          <w:bCs/>
        </w:rPr>
        <w:t xml:space="preserve"> </w:t>
      </w:r>
      <w:r w:rsidRPr="0025290B">
        <w:t xml:space="preserve">and </w:t>
      </w:r>
      <w:r>
        <w:rPr>
          <w:b/>
          <w:bCs/>
        </w:rPr>
        <w:t>removes all duplicate numbers</w:t>
      </w:r>
      <w:r w:rsidRPr="008461E9">
        <w:t>.</w:t>
      </w:r>
    </w:p>
    <w:p w14:paraId="5518A3D7" w14:textId="525A741B" w:rsidR="008461E9" w:rsidRDefault="008461E9" w:rsidP="008461E9">
      <w:r>
        <w:t xml:space="preserve">The method is found in the </w:t>
      </w:r>
      <w:r>
        <w:rPr>
          <w:rStyle w:val="CodeChar"/>
        </w:rPr>
        <w:t>Duplicates</w:t>
      </w:r>
      <w:r w:rsidRPr="00DD25F7">
        <w:rPr>
          <w:rStyle w:val="CodeChar"/>
        </w:rPr>
        <w:t>.cs</w:t>
      </w:r>
      <w:r>
        <w:t xml:space="preserve"> file:</w:t>
      </w:r>
    </w:p>
    <w:p w14:paraId="2D523FA8" w14:textId="621CA60B" w:rsidR="008461E9" w:rsidRDefault="00D35353" w:rsidP="00D35353">
      <w:r>
        <w:rPr>
          <w:noProof/>
        </w:rPr>
        <w:lastRenderedPageBreak/>
        <w:drawing>
          <wp:inline distT="0" distB="0" distL="0" distR="0" wp14:anchorId="001AED29" wp14:editId="5CA53E38">
            <wp:extent cx="4391949" cy="2621280"/>
            <wp:effectExtent l="152400" t="152400" r="370840" b="369570"/>
            <wp:docPr id="200288829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888292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99918" cy="26260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60CD9F" w14:textId="62756815" w:rsidR="008461E9" w:rsidRDefault="008461E9" w:rsidP="00D35353">
      <w:r>
        <w:t xml:space="preserve">In the </w:t>
      </w:r>
      <w:r w:rsidRPr="00D35353">
        <w:rPr>
          <w:b/>
          <w:bCs/>
        </w:rPr>
        <w:t>test</w:t>
      </w:r>
      <w:r>
        <w:t xml:space="preserve"> </w:t>
      </w:r>
      <w:r w:rsidRPr="00D35353">
        <w:rPr>
          <w:b/>
          <w:bCs/>
        </w:rPr>
        <w:t>file</w:t>
      </w:r>
      <w:r>
        <w:t xml:space="preserve"> </w:t>
      </w:r>
      <w:r w:rsidR="00D35353">
        <w:rPr>
          <w:rStyle w:val="CodeChar"/>
        </w:rPr>
        <w:t>DuplicatesTests</w:t>
      </w:r>
      <w:r w:rsidRPr="00DD25F7">
        <w:rPr>
          <w:rStyle w:val="CodeChar"/>
        </w:rPr>
        <w:t>.cs</w:t>
      </w:r>
      <w:r>
        <w:t xml:space="preserve"> you are given </w:t>
      </w:r>
      <w:r w:rsidR="00753F29">
        <w:rPr>
          <w:b/>
          <w:bCs/>
        </w:rPr>
        <w:t>2</w:t>
      </w:r>
      <w:r w:rsidRPr="00D35353">
        <w:rPr>
          <w:b/>
          <w:bCs/>
        </w:rPr>
        <w:t xml:space="preserve"> partially finished test</w:t>
      </w:r>
      <w:r>
        <w:t xml:space="preserve">, and </w:t>
      </w:r>
      <w:r w:rsidRPr="00D35353">
        <w:rPr>
          <w:b/>
          <w:bCs/>
        </w:rPr>
        <w:t>2 empty tests</w:t>
      </w:r>
      <w:r>
        <w:t>. Finish them and run them:</w:t>
      </w:r>
    </w:p>
    <w:p w14:paraId="195452F4" w14:textId="5DA6828E" w:rsidR="004059B1" w:rsidRDefault="004059B1" w:rsidP="00D35353">
      <w:r>
        <w:rPr>
          <w:noProof/>
        </w:rPr>
        <w:drawing>
          <wp:inline distT="0" distB="0" distL="0" distR="0" wp14:anchorId="57EB5B46" wp14:editId="24705E88">
            <wp:extent cx="5692140" cy="2495050"/>
            <wp:effectExtent l="152400" t="152400" r="365760" b="362585"/>
            <wp:docPr id="16478769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876913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01861" cy="24993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B79525" w14:textId="6109E74F" w:rsidR="008461E9" w:rsidRPr="008461E9" w:rsidRDefault="004059B1" w:rsidP="008461E9">
      <w:r>
        <w:rPr>
          <w:noProof/>
        </w:rPr>
        <w:drawing>
          <wp:inline distT="0" distB="0" distL="0" distR="0" wp14:anchorId="53FBA162" wp14:editId="776B04B7">
            <wp:extent cx="3398520" cy="880588"/>
            <wp:effectExtent l="152400" t="152400" r="354330" b="358140"/>
            <wp:docPr id="2019147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14752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13935" cy="8845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193B6" w14:textId="5B1E2D31" w:rsidR="000A2348" w:rsidRDefault="000A2348" w:rsidP="000A2348">
      <w:pPr>
        <w:pStyle w:val="Heading1"/>
        <w:numPr>
          <w:ilvl w:val="0"/>
          <w:numId w:val="26"/>
        </w:numPr>
      </w:pPr>
      <w:r>
        <w:t xml:space="preserve"> Unit Test Array: Fake</w:t>
      </w:r>
    </w:p>
    <w:p w14:paraId="4466BC39" w14:textId="7DD5F84D" w:rsidR="000A2348" w:rsidRDefault="000A2348" w:rsidP="00DF6355">
      <w:r>
        <w:t xml:space="preserve">Test a given method which takes in an </w:t>
      </w:r>
      <w:r w:rsidRPr="00DF6355">
        <w:rPr>
          <w:b/>
          <w:bCs/>
        </w:rPr>
        <w:t xml:space="preserve">array of </w:t>
      </w:r>
      <w:r w:rsidR="00DF6355">
        <w:rPr>
          <w:b/>
          <w:bCs/>
        </w:rPr>
        <w:t xml:space="preserve">characters </w:t>
      </w:r>
      <w:r w:rsidRPr="0025290B">
        <w:t xml:space="preserve">and </w:t>
      </w:r>
      <w:r w:rsidRPr="00DF6355">
        <w:rPr>
          <w:b/>
          <w:bCs/>
        </w:rPr>
        <w:t>removes all</w:t>
      </w:r>
      <w:r w:rsidR="00DF6355">
        <w:rPr>
          <w:b/>
          <w:bCs/>
        </w:rPr>
        <w:t xml:space="preserve"> characters which are numbers and not letters</w:t>
      </w:r>
      <w:r w:rsidRPr="00DF6355">
        <w:rPr>
          <w:b/>
          <w:bCs/>
        </w:rPr>
        <w:t>.</w:t>
      </w:r>
    </w:p>
    <w:p w14:paraId="344FA9E1" w14:textId="29995251" w:rsidR="000A2348" w:rsidRDefault="000A2348" w:rsidP="00DF6355">
      <w:r>
        <w:lastRenderedPageBreak/>
        <w:t xml:space="preserve">The method is found in the </w:t>
      </w:r>
      <w:r w:rsidR="00DF6355">
        <w:rPr>
          <w:rStyle w:val="CodeChar"/>
        </w:rPr>
        <w:t>Fake</w:t>
      </w:r>
      <w:r w:rsidRPr="00DD25F7">
        <w:rPr>
          <w:rStyle w:val="CodeChar"/>
        </w:rPr>
        <w:t>.cs</w:t>
      </w:r>
      <w:r>
        <w:t xml:space="preserve"> file:</w:t>
      </w:r>
    </w:p>
    <w:p w14:paraId="7798647B" w14:textId="430498CB" w:rsidR="00DF6355" w:rsidRDefault="00495F50" w:rsidP="008E174E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666A68" wp14:editId="0E6CD866">
                <wp:simplePos x="0" y="0"/>
                <wp:positionH relativeFrom="column">
                  <wp:posOffset>681795</wp:posOffset>
                </wp:positionH>
                <wp:positionV relativeFrom="paragraph">
                  <wp:posOffset>902932</wp:posOffset>
                </wp:positionV>
                <wp:extent cx="4485992" cy="737858"/>
                <wp:effectExtent l="0" t="0" r="10160" b="247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85992" cy="73785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E6FBEE" id="Rectangle 7" o:spid="_x0000_s1026" style="position:absolute;margin-left:53.7pt;margin-top:71.1pt;width:353.25pt;height:58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" fillcolor="white [3212]" strokecolor="white [3212]" strokeweight="1pt"/>
            </w:pict>
          </mc:Fallback>
        </mc:AlternateContent>
      </w:r>
      <w:r w:rsidR="00DF6355">
        <w:rPr>
          <w:noProof/>
        </w:rPr>
        <w:drawing>
          <wp:inline distT="0" distB="0" distL="0" distR="0" wp14:anchorId="757CACFF" wp14:editId="191B4EE8">
            <wp:extent cx="5029200" cy="2038669"/>
            <wp:effectExtent l="152400" t="152400" r="361950" b="361950"/>
            <wp:docPr id="17952346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234664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37201" cy="20419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34E80A" w14:textId="0C997EC1" w:rsidR="000A2348" w:rsidRDefault="008E174E" w:rsidP="008E174E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array is </w:t>
      </w:r>
      <w:r w:rsidRPr="008E174E">
        <w:rPr>
          <w:b/>
          <w:bCs/>
        </w:rPr>
        <w:t>null</w:t>
      </w:r>
      <w:r>
        <w:t>.</w:t>
      </w:r>
    </w:p>
    <w:p w14:paraId="0B852C4B" w14:textId="00B68386" w:rsidR="000A2348" w:rsidRDefault="000A2348" w:rsidP="008F6912">
      <w:r>
        <w:t xml:space="preserve">In the </w:t>
      </w:r>
      <w:r w:rsidRPr="008E174E">
        <w:rPr>
          <w:b/>
          <w:bCs/>
        </w:rPr>
        <w:t>test</w:t>
      </w:r>
      <w:r>
        <w:t xml:space="preserve"> </w:t>
      </w:r>
      <w:r w:rsidRPr="008E174E">
        <w:rPr>
          <w:b/>
          <w:bCs/>
        </w:rPr>
        <w:t>file</w:t>
      </w:r>
      <w:r>
        <w:t xml:space="preserve"> </w:t>
      </w:r>
      <w:r w:rsidR="008E174E">
        <w:rPr>
          <w:rStyle w:val="CodeChar"/>
        </w:rPr>
        <w:t>FakeTests</w:t>
      </w:r>
      <w:r w:rsidRPr="00DD25F7">
        <w:rPr>
          <w:rStyle w:val="CodeChar"/>
        </w:rPr>
        <w:t>.cs</w:t>
      </w:r>
      <w:r>
        <w:t xml:space="preserve"> you are given </w:t>
      </w:r>
      <w:r w:rsidR="00D9008D">
        <w:rPr>
          <w:b/>
          <w:bCs/>
        </w:rPr>
        <w:t>3</w:t>
      </w:r>
      <w:r w:rsidRPr="008E174E">
        <w:rPr>
          <w:b/>
          <w:bCs/>
        </w:rPr>
        <w:t xml:space="preserve"> empty tests</w:t>
      </w:r>
      <w:r>
        <w:t>:</w:t>
      </w:r>
    </w:p>
    <w:p w14:paraId="28DD1476" w14:textId="63D2E6AF" w:rsidR="000A2348" w:rsidRPr="000A2348" w:rsidRDefault="00495F50" w:rsidP="000A2348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61F58FA" wp14:editId="1327F747">
                <wp:simplePos x="0" y="0"/>
                <wp:positionH relativeFrom="column">
                  <wp:posOffset>364924</wp:posOffset>
                </wp:positionH>
                <wp:positionV relativeFrom="paragraph">
                  <wp:posOffset>478689</wp:posOffset>
                </wp:positionV>
                <wp:extent cx="4814934" cy="416460"/>
                <wp:effectExtent l="0" t="0" r="24130" b="222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4934" cy="416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8CCF92" id="Rectangle 8" o:spid="_x0000_s1026" style="position:absolute;margin-left:28.75pt;margin-top:37.7pt;width:379.15pt;height:32.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" fillcolor="white [3212]" strokecolor="white [3212]" strokeweight="1pt"/>
            </w:pict>
          </mc:Fallback>
        </mc:AlternateContent>
      </w:r>
      <w:r w:rsidR="008E09FA">
        <w:rPr>
          <w:noProof/>
        </w:rPr>
        <w:drawing>
          <wp:inline distT="0" distB="0" distL="0" distR="0" wp14:anchorId="2AEA7843" wp14:editId="44F4E321">
            <wp:extent cx="5455920" cy="2510717"/>
            <wp:effectExtent l="152400" t="152400" r="354330" b="366395"/>
            <wp:docPr id="11062917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291730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64645" cy="25147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258798" w14:textId="256EF84E" w:rsidR="00064743" w:rsidRDefault="00064743" w:rsidP="00064743">
      <w:pPr>
        <w:pStyle w:val="Heading1"/>
        <w:numPr>
          <w:ilvl w:val="0"/>
          <w:numId w:val="26"/>
        </w:numPr>
      </w:pPr>
      <w:r>
        <w:t xml:space="preserve"> Unit Test Array: Pattern</w:t>
      </w:r>
    </w:p>
    <w:p w14:paraId="00995FCB" w14:textId="08330DD9" w:rsidR="00064743" w:rsidRDefault="00064743" w:rsidP="00067C2C">
      <w:r>
        <w:t xml:space="preserve">Test a given method which takes in an </w:t>
      </w:r>
      <w:r w:rsidRPr="00067C2C">
        <w:rPr>
          <w:b/>
          <w:bCs/>
        </w:rPr>
        <w:t xml:space="preserve">array of </w:t>
      </w:r>
      <w:r w:rsidR="00067C2C">
        <w:rPr>
          <w:b/>
          <w:bCs/>
        </w:rPr>
        <w:t>integers</w:t>
      </w:r>
      <w:r w:rsidRPr="00067C2C">
        <w:rPr>
          <w:b/>
          <w:bCs/>
        </w:rPr>
        <w:t xml:space="preserve"> </w:t>
      </w:r>
      <w:r w:rsidR="00067C2C">
        <w:t xml:space="preserve">that </w:t>
      </w:r>
      <w:r w:rsidRPr="00067C2C">
        <w:rPr>
          <w:b/>
          <w:bCs/>
        </w:rPr>
        <w:t xml:space="preserve">removes all </w:t>
      </w:r>
      <w:r w:rsidR="00067C2C">
        <w:rPr>
          <w:b/>
          <w:bCs/>
        </w:rPr>
        <w:t>duplicates</w:t>
      </w:r>
      <w:r w:rsidR="00067C2C">
        <w:t xml:space="preserve"> and </w:t>
      </w:r>
      <w:r w:rsidR="00067C2C">
        <w:rPr>
          <w:b/>
          <w:bCs/>
        </w:rPr>
        <w:t>sorts</w:t>
      </w:r>
      <w:r w:rsidR="00067C2C">
        <w:t xml:space="preserve"> the list in a zig-zag pattern.</w:t>
      </w:r>
    </w:p>
    <w:p w14:paraId="20E55E49" w14:textId="29EF8D23" w:rsidR="00067C2C" w:rsidRPr="00067C2C" w:rsidRDefault="00067C2C" w:rsidP="00067C2C">
      <w:r>
        <w:t xml:space="preserve">Example: If we have an array </w:t>
      </w:r>
      <w:r w:rsidRPr="00067C2C">
        <w:rPr>
          <w:rStyle w:val="CodeChar"/>
        </w:rPr>
        <w:t>1 2 1 3 4 10 12 15</w:t>
      </w:r>
      <w:r>
        <w:t xml:space="preserve"> the sorted array would be: </w:t>
      </w:r>
      <w:r w:rsidRPr="00067C2C">
        <w:rPr>
          <w:rStyle w:val="CodeChar"/>
        </w:rPr>
        <w:t>1 15 2 12 3 10 4</w:t>
      </w:r>
      <w:r>
        <w:t>.</w:t>
      </w:r>
    </w:p>
    <w:p w14:paraId="73C5E370" w14:textId="74783CE0" w:rsidR="00064743" w:rsidRDefault="00064743" w:rsidP="004F6B8F">
      <w:r>
        <w:t xml:space="preserve">The method is found in the </w:t>
      </w:r>
      <w:r w:rsidR="00067C2C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3D21FD20" w14:textId="790891AD" w:rsidR="000E3A94" w:rsidRDefault="00932B3F" w:rsidP="004F6B8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C9A36A" wp14:editId="10D6E0B7">
                <wp:simplePos x="0" y="0"/>
                <wp:positionH relativeFrom="column">
                  <wp:posOffset>686322</wp:posOffset>
                </wp:positionH>
                <wp:positionV relativeFrom="paragraph">
                  <wp:posOffset>830681</wp:posOffset>
                </wp:positionV>
                <wp:extent cx="4526733" cy="774071"/>
                <wp:effectExtent l="0" t="0" r="26670" b="2603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6733" cy="77407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BA6B81" id="Rectangle 9" o:spid="_x0000_s1026" style="position:absolute;margin-left:54.05pt;margin-top:65.4pt;width:356.45pt;height:60.9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" fillcolor="white [3212]" strokecolor="white [3212]" strokeweight="1pt"/>
            </w:pict>
          </mc:Fallback>
        </mc:AlternateContent>
      </w:r>
      <w:r w:rsidR="000E3A94">
        <w:rPr>
          <w:noProof/>
        </w:rPr>
        <w:drawing>
          <wp:inline distT="0" distB="0" distL="0" distR="0" wp14:anchorId="1DE7445F" wp14:editId="0C95E98A">
            <wp:extent cx="5082540" cy="2852749"/>
            <wp:effectExtent l="152400" t="152400" r="365760" b="367030"/>
            <wp:docPr id="8438226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82262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91389" cy="28577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9F921E" w14:textId="0CAD4C2E" w:rsidR="000E3A94" w:rsidRDefault="000E3A94" w:rsidP="004F6B8F">
      <w:r>
        <w:rPr>
          <w:noProof/>
        </w:rPr>
        <w:drawing>
          <wp:inline distT="0" distB="0" distL="0" distR="0" wp14:anchorId="6F5042F2" wp14:editId="2667FF31">
            <wp:extent cx="3905885" cy="3191335"/>
            <wp:effectExtent l="152400" t="152400" r="361315" b="371475"/>
            <wp:docPr id="195480286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02868" name="Picture 1" descr="A screenshot of a computer cod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10133" cy="31948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3EA41E" w14:textId="1E779324" w:rsidR="00064743" w:rsidRDefault="00064743" w:rsidP="004F6B8F">
      <w:r>
        <w:t xml:space="preserve">In the </w:t>
      </w:r>
      <w:r w:rsidRPr="004F6B8F">
        <w:rPr>
          <w:b/>
          <w:bCs/>
        </w:rPr>
        <w:t>test</w:t>
      </w:r>
      <w:r>
        <w:t xml:space="preserve"> </w:t>
      </w:r>
      <w:r w:rsidRPr="004F6B8F">
        <w:rPr>
          <w:b/>
          <w:bCs/>
        </w:rPr>
        <w:t>file</w:t>
      </w:r>
      <w:r>
        <w:t xml:space="preserve"> </w:t>
      </w:r>
      <w:r w:rsidR="004F6B8F">
        <w:rPr>
          <w:rStyle w:val="CodeChar"/>
        </w:rPr>
        <w:t>PatternTests</w:t>
      </w:r>
      <w:r w:rsidRPr="00DD25F7">
        <w:rPr>
          <w:rStyle w:val="CodeChar"/>
        </w:rPr>
        <w:t>.cs</w:t>
      </w:r>
      <w:r>
        <w:t xml:space="preserve"> you are given </w:t>
      </w:r>
      <w:r w:rsidRPr="004F6B8F">
        <w:rPr>
          <w:b/>
          <w:bCs/>
        </w:rPr>
        <w:t>tests</w:t>
      </w:r>
      <w:r>
        <w:t>:</w:t>
      </w:r>
    </w:p>
    <w:p w14:paraId="1C018007" w14:textId="169C0B56" w:rsidR="00064743" w:rsidRPr="00064743" w:rsidRDefault="00932B3F" w:rsidP="0006474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B9575F" wp14:editId="2DC06A8E">
                <wp:simplePos x="0" y="0"/>
                <wp:positionH relativeFrom="column">
                  <wp:posOffset>414718</wp:posOffset>
                </wp:positionH>
                <wp:positionV relativeFrom="paragraph">
                  <wp:posOffset>495702</wp:posOffset>
                </wp:positionV>
                <wp:extent cx="4436198" cy="425513"/>
                <wp:effectExtent l="0" t="0" r="2159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36198" cy="42551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72A412" id="Rectangle 10" o:spid="_x0000_s1026" style="position:absolute;margin-left:32.65pt;margin-top:39.05pt;width:349.3pt;height:33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" fillcolor="white [3212]" strokecolor="white [3212]" strokeweight="1pt"/>
            </w:pict>
          </mc:Fallback>
        </mc:AlternateContent>
      </w:r>
      <w:r w:rsidR="000E3A94">
        <w:rPr>
          <w:noProof/>
        </w:rPr>
        <w:drawing>
          <wp:inline distT="0" distB="0" distL="0" distR="0" wp14:anchorId="7EE27FD1" wp14:editId="685D7BFC">
            <wp:extent cx="5478780" cy="2600517"/>
            <wp:effectExtent l="152400" t="152400" r="369570" b="371475"/>
            <wp:docPr id="10881148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114831" name="Picture 1" descr="A screenshot of a computer pro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618" cy="26042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D1E5D0" w14:textId="71CEB090" w:rsidR="00763AAB" w:rsidRDefault="00763AAB" w:rsidP="00763AAB">
      <w:pPr>
        <w:pStyle w:val="Heading1"/>
        <w:numPr>
          <w:ilvl w:val="0"/>
          <w:numId w:val="26"/>
        </w:numPr>
      </w:pPr>
      <w:r>
        <w:t xml:space="preserve"> Unit Test List: Number Processor</w:t>
      </w:r>
    </w:p>
    <w:p w14:paraId="45132E23" w14:textId="2C8B4BAC" w:rsidR="007B015F" w:rsidRDefault="005A243A" w:rsidP="00BF08B8">
      <w:r>
        <w:t xml:space="preserve">Test a given method which takes in </w:t>
      </w:r>
      <w:r w:rsidR="007B015F">
        <w:t>a</w:t>
      </w:r>
      <w:r>
        <w:t xml:space="preserve"> </w:t>
      </w:r>
      <w:r w:rsidR="00BF08B8">
        <w:rPr>
          <w:b/>
          <w:bCs/>
        </w:rPr>
        <w:t xml:space="preserve">list </w:t>
      </w:r>
      <w:r w:rsidRPr="00BF08B8">
        <w:rPr>
          <w:b/>
          <w:bCs/>
        </w:rPr>
        <w:t xml:space="preserve">of integers </w:t>
      </w:r>
      <w:r w:rsidRPr="0025290B">
        <w:t>and</w:t>
      </w:r>
      <w:r w:rsidR="007B015F">
        <w:t xml:space="preserve"> adds each number in a new list following these principles:</w:t>
      </w:r>
    </w:p>
    <w:p w14:paraId="6FBA70BE" w14:textId="166D7A21" w:rsidR="007B015F" w:rsidRDefault="007B015F" w:rsidP="007B015F">
      <w:pPr>
        <w:pStyle w:val="ListParagraph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even</w:t>
      </w:r>
      <w:r>
        <w:t xml:space="preserve">, it </w:t>
      </w:r>
      <w:r w:rsidRPr="007B015F">
        <w:rPr>
          <w:b/>
          <w:bCs/>
        </w:rPr>
        <w:t>squares</w:t>
      </w:r>
      <w:r>
        <w:t xml:space="preserve"> it.</w:t>
      </w:r>
    </w:p>
    <w:p w14:paraId="430E7141" w14:textId="17488F10" w:rsidR="005A243A" w:rsidRDefault="007B015F" w:rsidP="007B015F">
      <w:pPr>
        <w:pStyle w:val="ListParagraph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odd</w:t>
      </w:r>
      <w:r>
        <w:t xml:space="preserve">, it </w:t>
      </w:r>
      <w:r w:rsidRPr="007B015F">
        <w:rPr>
          <w:b/>
          <w:bCs/>
        </w:rPr>
        <w:t>square</w:t>
      </w:r>
      <w:r>
        <w:t xml:space="preserve"> </w:t>
      </w:r>
      <w:r w:rsidRPr="007B015F">
        <w:rPr>
          <w:b/>
          <w:bCs/>
        </w:rPr>
        <w:t>roots</w:t>
      </w:r>
      <w:r>
        <w:t xml:space="preserve"> it</w:t>
      </w:r>
      <w:r w:rsidRPr="007B015F">
        <w:rPr>
          <w:b/>
          <w:bCs/>
        </w:rPr>
        <w:t>.</w:t>
      </w:r>
    </w:p>
    <w:p w14:paraId="1C1BABB9" w14:textId="57453FCE" w:rsidR="005A243A" w:rsidRDefault="005A243A" w:rsidP="00B9799F">
      <w:r>
        <w:t xml:space="preserve">The method is found in the </w:t>
      </w:r>
      <w:r w:rsidR="00B9799F">
        <w:rPr>
          <w:rStyle w:val="CodeChar"/>
        </w:rPr>
        <w:t>NumberProcessor</w:t>
      </w:r>
      <w:r w:rsidRPr="00DD25F7">
        <w:rPr>
          <w:rStyle w:val="CodeChar"/>
        </w:rPr>
        <w:t>.cs</w:t>
      </w:r>
      <w:r>
        <w:t xml:space="preserve"> file:</w:t>
      </w:r>
    </w:p>
    <w:p w14:paraId="6C979B44" w14:textId="3F7EA98F" w:rsidR="005A243A" w:rsidRDefault="00EB2884" w:rsidP="00B93B59">
      <w:r>
        <w:rPr>
          <w:noProof/>
        </w:rPr>
        <w:drawing>
          <wp:inline distT="0" distB="0" distL="0" distR="0" wp14:anchorId="793BAAC3" wp14:editId="73DAD8D7">
            <wp:extent cx="5844380" cy="2319197"/>
            <wp:effectExtent l="152400" t="152400" r="366395" b="367030"/>
            <wp:docPr id="2289591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959163" name="Picture 1" descr="A screenshot of a computer code&#10;&#10;Description automatically generated"/>
                    <pic:cNvPicPr/>
                  </pic:nvPicPr>
                  <pic:blipFill rotWithShape="1">
                    <a:blip r:embed="rId30"/>
                    <a:srcRect b="22339"/>
                    <a:stretch/>
                  </pic:blipFill>
                  <pic:spPr bwMode="auto">
                    <a:xfrm>
                      <a:off x="0" y="0"/>
                      <a:ext cx="5844540" cy="23192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EEA11" w14:textId="46E13A92" w:rsidR="00EB2884" w:rsidRDefault="00EB2884" w:rsidP="00B93B59">
      <w:r>
        <w:rPr>
          <w:noProof/>
        </w:rPr>
        <w:lastRenderedPageBreak/>
        <w:drawing>
          <wp:inline distT="0" distB="0" distL="0" distR="0" wp14:anchorId="4990CD7A" wp14:editId="43DE5C63">
            <wp:extent cx="3752646" cy="1260249"/>
            <wp:effectExtent l="152400" t="171450" r="362585" b="359410"/>
            <wp:docPr id="939598803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598803" name="Picture 1" descr="A computer screen shot of a code&#10;&#10;Description automatically generated"/>
                    <pic:cNvPicPr/>
                  </pic:nvPicPr>
                  <pic:blipFill rotWithShape="1">
                    <a:blip r:embed="rId31"/>
                    <a:srcRect t="18294"/>
                    <a:stretch/>
                  </pic:blipFill>
                  <pic:spPr bwMode="auto">
                    <a:xfrm>
                      <a:off x="0" y="0"/>
                      <a:ext cx="3774737" cy="12676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C6F59" w14:textId="448B1642" w:rsidR="005A243A" w:rsidRDefault="005A243A" w:rsidP="00B93B59">
      <w:r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A4E69">
        <w:rPr>
          <w:rStyle w:val="CodeChar"/>
        </w:rPr>
        <w:t>NumberProcessorTest</w:t>
      </w:r>
      <w:r w:rsidRPr="00DD25F7">
        <w:rPr>
          <w:rStyle w:val="CodeChar"/>
        </w:rPr>
        <w:t>.cs</w:t>
      </w:r>
      <w:r>
        <w:t xml:space="preserve"> you are given</w:t>
      </w:r>
      <w:r w:rsidR="00EB2884">
        <w:t xml:space="preserve"> </w:t>
      </w:r>
      <w:r w:rsidRPr="00B93B59">
        <w:rPr>
          <w:b/>
          <w:bCs/>
        </w:rPr>
        <w:t>tests</w:t>
      </w:r>
      <w:r>
        <w:t>. Finish them and run them:</w:t>
      </w:r>
    </w:p>
    <w:p w14:paraId="67264ABF" w14:textId="0BE94A1B" w:rsidR="005A243A" w:rsidRPr="005A243A" w:rsidRDefault="00D51350" w:rsidP="005A243A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958879E" wp14:editId="1530E0AD">
                <wp:simplePos x="0" y="0"/>
                <wp:positionH relativeFrom="column">
                  <wp:posOffset>414718</wp:posOffset>
                </wp:positionH>
                <wp:positionV relativeFrom="paragraph">
                  <wp:posOffset>2233031</wp:posOffset>
                </wp:positionV>
                <wp:extent cx="4350190" cy="534154"/>
                <wp:effectExtent l="0" t="0" r="12700" b="1841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50190" cy="53415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1D5568" id="Rectangle 11" o:spid="_x0000_s1026" style="position:absolute;margin-left:32.65pt;margin-top:175.85pt;width:342.55pt;height:42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" fillcolor="white [3212]" strokecolor="white [3212]" strokeweight="1pt"/>
            </w:pict>
          </mc:Fallback>
        </mc:AlternateContent>
      </w:r>
      <w:r w:rsidR="00EB2884">
        <w:rPr>
          <w:noProof/>
        </w:rPr>
        <w:drawing>
          <wp:inline distT="0" distB="0" distL="0" distR="0" wp14:anchorId="586B62B7" wp14:editId="00A00282">
            <wp:extent cx="4655820" cy="3301684"/>
            <wp:effectExtent l="152400" t="152400" r="354330" b="356235"/>
            <wp:docPr id="1391383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38340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57799" cy="33030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CECFE1" w14:textId="548A6C71" w:rsidR="00DC2E60" w:rsidRDefault="00DC2E60" w:rsidP="00DC2E60">
      <w:pPr>
        <w:pStyle w:val="Heading1"/>
        <w:numPr>
          <w:ilvl w:val="0"/>
          <w:numId w:val="26"/>
        </w:numPr>
      </w:pPr>
      <w:r>
        <w:t xml:space="preserve"> Unit Test List:</w:t>
      </w:r>
      <w:r w:rsidR="00563EED">
        <w:t xml:space="preserve"> </w:t>
      </w:r>
      <w:r>
        <w:t>Palindrome</w:t>
      </w:r>
    </w:p>
    <w:p w14:paraId="1F06F64A" w14:textId="1B676DD2" w:rsidR="00A92D72" w:rsidRDefault="00A92D72" w:rsidP="00C563F7">
      <w:r>
        <w:t xml:space="preserve">Test a given method which takes in a </w:t>
      </w:r>
      <w:r>
        <w:rPr>
          <w:b/>
          <w:bCs/>
        </w:rPr>
        <w:t xml:space="preserve">list </w:t>
      </w:r>
      <w:r w:rsidRPr="00BF08B8">
        <w:rPr>
          <w:b/>
          <w:bCs/>
        </w:rPr>
        <w:t xml:space="preserve">of </w:t>
      </w:r>
      <w:r w:rsidR="00C563F7">
        <w:rPr>
          <w:b/>
          <w:bCs/>
        </w:rPr>
        <w:t>strings</w:t>
      </w:r>
      <w:r w:rsidRPr="00BF08B8">
        <w:rPr>
          <w:b/>
          <w:bCs/>
        </w:rPr>
        <w:t xml:space="preserve"> </w:t>
      </w:r>
      <w:r w:rsidRPr="0025290B">
        <w:t>and</w:t>
      </w:r>
      <w:r>
        <w:t xml:space="preserve"> </w:t>
      </w:r>
      <w:r w:rsidR="00C563F7">
        <w:t xml:space="preserve">checks if every word in the array is a </w:t>
      </w:r>
      <w:r w:rsidR="00C563F7">
        <w:rPr>
          <w:b/>
          <w:bCs/>
        </w:rPr>
        <w:t>palindrome</w:t>
      </w:r>
      <w:r w:rsidR="00C563F7">
        <w:t>.</w:t>
      </w:r>
    </w:p>
    <w:p w14:paraId="6923414F" w14:textId="403A8E1B" w:rsidR="00A92D72" w:rsidRDefault="00A92D72" w:rsidP="00A92D72">
      <w:r>
        <w:t xml:space="preserve">The method is found in the </w:t>
      </w:r>
      <w:r w:rsidR="00F87F35">
        <w:rPr>
          <w:rStyle w:val="CodeChar"/>
        </w:rPr>
        <w:t>Palindrome</w:t>
      </w:r>
      <w:r w:rsidRPr="00DD25F7">
        <w:rPr>
          <w:rStyle w:val="CodeChar"/>
        </w:rPr>
        <w:t>.cs</w:t>
      </w:r>
      <w:r>
        <w:t xml:space="preserve"> file:</w:t>
      </w:r>
    </w:p>
    <w:p w14:paraId="1641379C" w14:textId="77777777" w:rsidR="007613A5" w:rsidRDefault="007613A5" w:rsidP="00A92D72">
      <w:r>
        <w:rPr>
          <w:noProof/>
        </w:rPr>
        <w:drawing>
          <wp:inline distT="0" distB="0" distL="0" distR="0" wp14:anchorId="37B71661" wp14:editId="09472E2C">
            <wp:extent cx="5280660" cy="1729688"/>
            <wp:effectExtent l="152400" t="152400" r="358140" b="366395"/>
            <wp:docPr id="31087217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872175" name="Picture 1" descr="A computer screen shot of a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88399" cy="17322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18EA05" w14:textId="73AC4703" w:rsidR="00A92D72" w:rsidRDefault="00A92D72" w:rsidP="00A92D72">
      <w:r>
        <w:lastRenderedPageBreak/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613A5">
        <w:rPr>
          <w:rStyle w:val="CodeChar"/>
        </w:rPr>
        <w:t>PalindromeTests</w:t>
      </w:r>
      <w:r w:rsidRPr="00DD25F7">
        <w:rPr>
          <w:rStyle w:val="CodeChar"/>
        </w:rPr>
        <w:t>.cs</w:t>
      </w:r>
      <w:r>
        <w:t xml:space="preserve"> you are given </w:t>
      </w:r>
      <w:r w:rsidR="00246DFF">
        <w:rPr>
          <w:b/>
          <w:bCs/>
        </w:rPr>
        <w:t>2</w:t>
      </w:r>
      <w:r w:rsidRPr="00B93B59">
        <w:rPr>
          <w:b/>
          <w:bCs/>
        </w:rPr>
        <w:t xml:space="preserve"> partially finished test</w:t>
      </w:r>
      <w:r>
        <w:t xml:space="preserve">, and </w:t>
      </w:r>
      <w:r w:rsidR="002767DF">
        <w:rPr>
          <w:b/>
          <w:bCs/>
        </w:rPr>
        <w:t>3</w:t>
      </w:r>
      <w:r w:rsidRPr="00B93B59">
        <w:rPr>
          <w:b/>
          <w:bCs/>
        </w:rPr>
        <w:t xml:space="preserve"> empty tests</w:t>
      </w:r>
      <w:r>
        <w:t>. Finish them and run them:</w:t>
      </w:r>
    </w:p>
    <w:p w14:paraId="7D821CAB" w14:textId="68BB4959" w:rsidR="00B226D0" w:rsidRDefault="00B226D0" w:rsidP="00A92D72">
      <w:r>
        <w:rPr>
          <w:noProof/>
        </w:rPr>
        <w:drawing>
          <wp:inline distT="0" distB="0" distL="0" distR="0" wp14:anchorId="73F9CAD3" wp14:editId="3EAC005E">
            <wp:extent cx="5585460" cy="3488838"/>
            <wp:effectExtent l="152400" t="152400" r="358140" b="359410"/>
            <wp:docPr id="10391829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182944" name="Picture 1" descr="A screenshot of a computer pro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88339" cy="34906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5866E6" w14:textId="309B5B22" w:rsidR="00A92D72" w:rsidRPr="00A92D72" w:rsidRDefault="00F80021" w:rsidP="00A92D72">
      <w:r>
        <w:rPr>
          <w:noProof/>
        </w:rPr>
        <w:drawing>
          <wp:inline distT="0" distB="0" distL="0" distR="0" wp14:anchorId="27887BE2" wp14:editId="17067B9C">
            <wp:extent cx="2974123" cy="1059180"/>
            <wp:effectExtent l="152400" t="152400" r="360045" b="369570"/>
            <wp:docPr id="14129990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999060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00612" cy="10686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3844A5" w14:textId="3DA9DC9A" w:rsidR="00E3507A" w:rsidRDefault="00510C60" w:rsidP="00E3507A">
      <w:pPr>
        <w:pStyle w:val="Heading1"/>
        <w:numPr>
          <w:ilvl w:val="0"/>
          <w:numId w:val="26"/>
        </w:numPr>
      </w:pPr>
      <w:r>
        <w:rPr>
          <w:lang w:val="bg-BG"/>
        </w:rPr>
        <w:t xml:space="preserve">* </w:t>
      </w:r>
      <w:r w:rsidR="00E3507A">
        <w:t>Unit Test List: Matrix</w:t>
      </w:r>
    </w:p>
    <w:p w14:paraId="019564B4" w14:textId="7DC826D7" w:rsidR="00E3507A" w:rsidRDefault="00E3507A" w:rsidP="00D573C8">
      <w:r>
        <w:t xml:space="preserve">Test a given method which takes in </w:t>
      </w:r>
      <w:r w:rsidR="00A62F6E" w:rsidRPr="00A62F6E">
        <w:rPr>
          <w:b/>
          <w:bCs/>
        </w:rPr>
        <w:t>2</w:t>
      </w:r>
      <w:r w:rsidR="00A62F6E">
        <w:t xml:space="preserve"> </w:t>
      </w:r>
      <w:r w:rsidR="00D573C8">
        <w:rPr>
          <w:b/>
          <w:bCs/>
        </w:rPr>
        <w:t>l</w:t>
      </w:r>
      <w:r w:rsidR="009C5277">
        <w:rPr>
          <w:b/>
          <w:bCs/>
        </w:rPr>
        <w:t>ist</w:t>
      </w:r>
      <w:r w:rsidR="00A9655D">
        <w:rPr>
          <w:b/>
          <w:bCs/>
        </w:rPr>
        <w:t xml:space="preserve">s </w:t>
      </w:r>
      <w:r w:rsidR="00A62F6E">
        <w:rPr>
          <w:b/>
          <w:bCs/>
        </w:rPr>
        <w:t>of list of integers</w:t>
      </w:r>
      <w:r w:rsidR="00A9655D">
        <w:rPr>
          <w:b/>
          <w:bCs/>
        </w:rPr>
        <w:t xml:space="preserve"> (matrix)</w:t>
      </w:r>
      <w:r w:rsidRPr="00D573C8">
        <w:rPr>
          <w:b/>
          <w:bCs/>
        </w:rPr>
        <w:t xml:space="preserve"> </w:t>
      </w:r>
      <w:r w:rsidR="008D04FB">
        <w:t xml:space="preserve">that performs </w:t>
      </w:r>
      <w:r w:rsidR="008D04FB" w:rsidRPr="008D04FB">
        <w:rPr>
          <w:b/>
          <w:bCs/>
        </w:rPr>
        <w:t>matrix addition</w:t>
      </w:r>
      <w:r w:rsidR="008D04FB">
        <w:t xml:space="preserve"> on them.</w:t>
      </w:r>
    </w:p>
    <w:p w14:paraId="7E25BA03" w14:textId="6C5CE5A5" w:rsidR="00E3507A" w:rsidRDefault="00E3507A" w:rsidP="00B61E1F">
      <w:r>
        <w:t xml:space="preserve">The method is found in the </w:t>
      </w:r>
      <w:r w:rsidR="00B61E1F">
        <w:rPr>
          <w:rStyle w:val="CodeChar"/>
        </w:rPr>
        <w:t>Matrix</w:t>
      </w:r>
      <w:r w:rsidRPr="00DD25F7">
        <w:rPr>
          <w:rStyle w:val="CodeChar"/>
        </w:rPr>
        <w:t>.cs</w:t>
      </w:r>
      <w:r>
        <w:t xml:space="preserve"> file:</w:t>
      </w:r>
    </w:p>
    <w:p w14:paraId="2037C3C5" w14:textId="6BFFECB9" w:rsidR="00B61E1F" w:rsidRDefault="00B61E1F" w:rsidP="00B61E1F">
      <w:r>
        <w:rPr>
          <w:noProof/>
        </w:rPr>
        <w:lastRenderedPageBreak/>
        <w:drawing>
          <wp:inline distT="0" distB="0" distL="0" distR="0" wp14:anchorId="5429563D" wp14:editId="2F213C82">
            <wp:extent cx="6080760" cy="3080880"/>
            <wp:effectExtent l="152400" t="152400" r="358140" b="367665"/>
            <wp:docPr id="17106369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636942" name="Picture 1" descr="A screenshot of a computer program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085012" cy="3083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9F0457" w14:textId="260D1B52" w:rsidR="00E3507A" w:rsidRDefault="00497EC7" w:rsidP="00497EC7">
      <w:r>
        <w:rPr>
          <w:noProof/>
        </w:rPr>
        <w:drawing>
          <wp:inline distT="0" distB="0" distL="0" distR="0" wp14:anchorId="0D309464" wp14:editId="37FD1F5A">
            <wp:extent cx="4556760" cy="2654580"/>
            <wp:effectExtent l="152400" t="152400" r="358140" b="355600"/>
            <wp:docPr id="38502436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24367" name="Picture 1" descr="A screenshot of a computer cod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62595" cy="26579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762D1D" w14:textId="4B97D3C3" w:rsidR="00E3507A" w:rsidRDefault="00E3507A" w:rsidP="00497EC7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</w:t>
      </w:r>
      <w:r w:rsidR="00497EC7">
        <w:t xml:space="preserve">matrices are </w:t>
      </w:r>
      <w:r w:rsidR="00497EC7" w:rsidRPr="00497EC7">
        <w:rPr>
          <w:b/>
          <w:bCs/>
        </w:rPr>
        <w:t>not the</w:t>
      </w:r>
      <w:r w:rsidR="00497EC7">
        <w:t xml:space="preserve"> </w:t>
      </w:r>
      <w:r w:rsidR="00497EC7">
        <w:rPr>
          <w:b/>
          <w:bCs/>
        </w:rPr>
        <w:t>same length</w:t>
      </w:r>
      <w:r w:rsidR="00497EC7">
        <w:t>.</w:t>
      </w:r>
    </w:p>
    <w:p w14:paraId="4BF4AB28" w14:textId="296CE33F" w:rsidR="00E3507A" w:rsidRDefault="00E3507A" w:rsidP="00F82D60">
      <w:r>
        <w:t xml:space="preserve">In the </w:t>
      </w:r>
      <w:r w:rsidRPr="00A5785B">
        <w:rPr>
          <w:b/>
          <w:bCs/>
        </w:rPr>
        <w:t>test</w:t>
      </w:r>
      <w:r>
        <w:t xml:space="preserve"> </w:t>
      </w:r>
      <w:r w:rsidRPr="00A5785B">
        <w:rPr>
          <w:b/>
          <w:bCs/>
        </w:rPr>
        <w:t>file</w:t>
      </w:r>
      <w:r>
        <w:t xml:space="preserve"> </w:t>
      </w:r>
      <w:r w:rsidR="00A5785B">
        <w:rPr>
          <w:rStyle w:val="CodeChar"/>
        </w:rPr>
        <w:t>MatrixTests</w:t>
      </w:r>
      <w:r w:rsidRPr="00DD25F7">
        <w:rPr>
          <w:rStyle w:val="CodeChar"/>
        </w:rPr>
        <w:t>.cs</w:t>
      </w:r>
      <w:r>
        <w:t xml:space="preserve"> you are given </w:t>
      </w:r>
      <w:r w:rsidR="00C747E0">
        <w:rPr>
          <w:b/>
          <w:bCs/>
          <w:lang w:val="bg-BG"/>
        </w:rPr>
        <w:t>2</w:t>
      </w:r>
      <w:r w:rsidRPr="00A5785B">
        <w:rPr>
          <w:b/>
          <w:bCs/>
        </w:rPr>
        <w:t xml:space="preserve"> partially finished test</w:t>
      </w:r>
      <w:r>
        <w:t xml:space="preserve">, and </w:t>
      </w:r>
      <w:r w:rsidR="00C747E0">
        <w:rPr>
          <w:b/>
          <w:bCs/>
          <w:lang w:val="bg-BG"/>
        </w:rPr>
        <w:t>3</w:t>
      </w:r>
      <w:r w:rsidRPr="00A5785B">
        <w:rPr>
          <w:b/>
          <w:bCs/>
        </w:rPr>
        <w:t xml:space="preserve"> empty tests</w:t>
      </w:r>
      <w:r>
        <w:t>:</w:t>
      </w:r>
    </w:p>
    <w:p w14:paraId="19E3862A" w14:textId="7D04A4D7" w:rsidR="00100767" w:rsidRDefault="00100767" w:rsidP="00F82D60">
      <w:r>
        <w:rPr>
          <w:noProof/>
        </w:rPr>
        <w:lastRenderedPageBreak/>
        <w:drawing>
          <wp:inline distT="0" distB="0" distL="0" distR="0" wp14:anchorId="3634D2C1" wp14:editId="0F009FB1">
            <wp:extent cx="6626225" cy="3488690"/>
            <wp:effectExtent l="152400" t="152400" r="365125" b="359410"/>
            <wp:docPr id="5868253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825368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6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56FE45" w14:textId="77777777" w:rsidR="00E3507A" w:rsidRDefault="00E3507A" w:rsidP="00F82D60">
      <w:r>
        <w:t>Check the tests run successfully:</w:t>
      </w:r>
    </w:p>
    <w:p w14:paraId="29D7036C" w14:textId="0AB92634" w:rsidR="00100767" w:rsidRDefault="00C4021C" w:rsidP="00F82D60">
      <w:r>
        <w:rPr>
          <w:noProof/>
        </w:rPr>
        <w:drawing>
          <wp:inline distT="0" distB="0" distL="0" distR="0" wp14:anchorId="7BFB3D14" wp14:editId="70633532">
            <wp:extent cx="3646805" cy="1045929"/>
            <wp:effectExtent l="152400" t="152400" r="353695" b="363855"/>
            <wp:docPr id="19158391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839149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77197" cy="10546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08467B" w14:textId="1D3E8CBC" w:rsidR="00B91784" w:rsidRDefault="00B91784" w:rsidP="00F82D60">
      <w:pPr>
        <w:rPr>
          <w:lang w:val="bg-BG"/>
        </w:rPr>
      </w:pPr>
    </w:p>
    <w:p w14:paraId="6F8CA4A6" w14:textId="3692150E" w:rsidR="00E3507A" w:rsidRPr="00735490" w:rsidRDefault="00E3507A" w:rsidP="00E3507A">
      <w:pPr>
        <w:rPr>
          <w:lang w:val="bg-BG"/>
        </w:rPr>
      </w:pPr>
    </w:p>
    <w:sectPr w:rsidR="00E3507A" w:rsidRPr="00735490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47F31" w14:textId="77777777" w:rsidR="0006082C" w:rsidRDefault="0006082C">
      <w:pPr>
        <w:spacing w:before="0" w:after="0" w:line="240" w:lineRule="auto"/>
      </w:pPr>
      <w:r>
        <w:separator/>
      </w:r>
    </w:p>
  </w:endnote>
  <w:endnote w:type="continuationSeparator" w:id="0">
    <w:p w14:paraId="3EF32EAF" w14:textId="77777777" w:rsidR="0006082C" w:rsidRDefault="0006082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3934B" w14:textId="77777777" w:rsidR="0006082C" w:rsidRDefault="0006082C">
      <w:pPr>
        <w:spacing w:before="0" w:after="0" w:line="240" w:lineRule="auto"/>
      </w:pPr>
      <w:r>
        <w:separator/>
      </w:r>
    </w:p>
  </w:footnote>
  <w:footnote w:type="continuationSeparator" w:id="0">
    <w:p w14:paraId="2597A57A" w14:textId="77777777" w:rsidR="0006082C" w:rsidRDefault="0006082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47232"/>
    <w:rsid w:val="000472EC"/>
    <w:rsid w:val="00053CCC"/>
    <w:rsid w:val="0006082C"/>
    <w:rsid w:val="00064743"/>
    <w:rsid w:val="00067C2C"/>
    <w:rsid w:val="00084EA6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41FD"/>
    <w:rsid w:val="00166C67"/>
    <w:rsid w:val="001753D0"/>
    <w:rsid w:val="001978D8"/>
    <w:rsid w:val="001D58B5"/>
    <w:rsid w:val="001F6D97"/>
    <w:rsid w:val="00212D07"/>
    <w:rsid w:val="00215310"/>
    <w:rsid w:val="002228AA"/>
    <w:rsid w:val="002376D4"/>
    <w:rsid w:val="00246DFF"/>
    <w:rsid w:val="0025290B"/>
    <w:rsid w:val="00266D39"/>
    <w:rsid w:val="002726B5"/>
    <w:rsid w:val="002767DF"/>
    <w:rsid w:val="00286C46"/>
    <w:rsid w:val="002E4EA2"/>
    <w:rsid w:val="002E5E93"/>
    <w:rsid w:val="002F6684"/>
    <w:rsid w:val="003046C0"/>
    <w:rsid w:val="003408B8"/>
    <w:rsid w:val="00377473"/>
    <w:rsid w:val="003863AA"/>
    <w:rsid w:val="00396781"/>
    <w:rsid w:val="003B4612"/>
    <w:rsid w:val="004059B1"/>
    <w:rsid w:val="004173E5"/>
    <w:rsid w:val="0042188C"/>
    <w:rsid w:val="00430F73"/>
    <w:rsid w:val="00435B09"/>
    <w:rsid w:val="00451CD1"/>
    <w:rsid w:val="00461620"/>
    <w:rsid w:val="00495F50"/>
    <w:rsid w:val="00497EC7"/>
    <w:rsid w:val="004A1821"/>
    <w:rsid w:val="004A7947"/>
    <w:rsid w:val="004C7A58"/>
    <w:rsid w:val="004F02D0"/>
    <w:rsid w:val="004F6B8F"/>
    <w:rsid w:val="00504219"/>
    <w:rsid w:val="0050518F"/>
    <w:rsid w:val="00510C60"/>
    <w:rsid w:val="00517DC0"/>
    <w:rsid w:val="0052095B"/>
    <w:rsid w:val="00526966"/>
    <w:rsid w:val="00532141"/>
    <w:rsid w:val="00536D50"/>
    <w:rsid w:val="00537526"/>
    <w:rsid w:val="005463D1"/>
    <w:rsid w:val="00553BF7"/>
    <w:rsid w:val="00563B05"/>
    <w:rsid w:val="00563EED"/>
    <w:rsid w:val="005A243A"/>
    <w:rsid w:val="005A5900"/>
    <w:rsid w:val="005A5F8C"/>
    <w:rsid w:val="005B5BEA"/>
    <w:rsid w:val="005C285A"/>
    <w:rsid w:val="005C5D64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77669"/>
    <w:rsid w:val="006971D5"/>
    <w:rsid w:val="006A5FF4"/>
    <w:rsid w:val="006B0196"/>
    <w:rsid w:val="006E15ED"/>
    <w:rsid w:val="006F271C"/>
    <w:rsid w:val="006F7776"/>
    <w:rsid w:val="00732A79"/>
    <w:rsid w:val="00735490"/>
    <w:rsid w:val="00744AAE"/>
    <w:rsid w:val="00747043"/>
    <w:rsid w:val="00753F29"/>
    <w:rsid w:val="007613A5"/>
    <w:rsid w:val="00763AAB"/>
    <w:rsid w:val="007A4E69"/>
    <w:rsid w:val="007B015F"/>
    <w:rsid w:val="007D2A72"/>
    <w:rsid w:val="007E5C5C"/>
    <w:rsid w:val="007F514C"/>
    <w:rsid w:val="00821EC1"/>
    <w:rsid w:val="00825EBB"/>
    <w:rsid w:val="00832035"/>
    <w:rsid w:val="00843679"/>
    <w:rsid w:val="008461E9"/>
    <w:rsid w:val="00865BFF"/>
    <w:rsid w:val="00866EB3"/>
    <w:rsid w:val="00872566"/>
    <w:rsid w:val="00875EB8"/>
    <w:rsid w:val="00886842"/>
    <w:rsid w:val="008A641F"/>
    <w:rsid w:val="008D04FB"/>
    <w:rsid w:val="008D7FBF"/>
    <w:rsid w:val="008E09FA"/>
    <w:rsid w:val="008E174E"/>
    <w:rsid w:val="008F071A"/>
    <w:rsid w:val="008F1E9E"/>
    <w:rsid w:val="008F6912"/>
    <w:rsid w:val="00904437"/>
    <w:rsid w:val="00904A50"/>
    <w:rsid w:val="009074A3"/>
    <w:rsid w:val="00914C61"/>
    <w:rsid w:val="00922526"/>
    <w:rsid w:val="00926E86"/>
    <w:rsid w:val="00932B3F"/>
    <w:rsid w:val="0093705C"/>
    <w:rsid w:val="0095580F"/>
    <w:rsid w:val="009828E6"/>
    <w:rsid w:val="00987639"/>
    <w:rsid w:val="009A4272"/>
    <w:rsid w:val="009B00A5"/>
    <w:rsid w:val="009B0C29"/>
    <w:rsid w:val="009B27F7"/>
    <w:rsid w:val="009C5277"/>
    <w:rsid w:val="009E4B7D"/>
    <w:rsid w:val="00A03D5C"/>
    <w:rsid w:val="00A20A0D"/>
    <w:rsid w:val="00A24228"/>
    <w:rsid w:val="00A41EC6"/>
    <w:rsid w:val="00A5785B"/>
    <w:rsid w:val="00A62F6E"/>
    <w:rsid w:val="00A75B92"/>
    <w:rsid w:val="00A92D72"/>
    <w:rsid w:val="00A9655D"/>
    <w:rsid w:val="00AC163C"/>
    <w:rsid w:val="00AC5692"/>
    <w:rsid w:val="00AC7761"/>
    <w:rsid w:val="00AD02A6"/>
    <w:rsid w:val="00AF1FAE"/>
    <w:rsid w:val="00B00312"/>
    <w:rsid w:val="00B14B13"/>
    <w:rsid w:val="00B22449"/>
    <w:rsid w:val="00B226D0"/>
    <w:rsid w:val="00B61E1F"/>
    <w:rsid w:val="00B629F7"/>
    <w:rsid w:val="00B91784"/>
    <w:rsid w:val="00B93B59"/>
    <w:rsid w:val="00B9658E"/>
    <w:rsid w:val="00B9799F"/>
    <w:rsid w:val="00BA137B"/>
    <w:rsid w:val="00BA34EA"/>
    <w:rsid w:val="00BA55FE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703A"/>
    <w:rsid w:val="00CC0167"/>
    <w:rsid w:val="00CE695A"/>
    <w:rsid w:val="00CF0069"/>
    <w:rsid w:val="00D02FDF"/>
    <w:rsid w:val="00D13CF8"/>
    <w:rsid w:val="00D16EC8"/>
    <w:rsid w:val="00D35353"/>
    <w:rsid w:val="00D42F30"/>
    <w:rsid w:val="00D45825"/>
    <w:rsid w:val="00D51350"/>
    <w:rsid w:val="00D573C8"/>
    <w:rsid w:val="00D613F5"/>
    <w:rsid w:val="00D6181A"/>
    <w:rsid w:val="00D753B6"/>
    <w:rsid w:val="00D8017A"/>
    <w:rsid w:val="00D9008D"/>
    <w:rsid w:val="00D92B12"/>
    <w:rsid w:val="00D945E3"/>
    <w:rsid w:val="00DC2E60"/>
    <w:rsid w:val="00DC39CD"/>
    <w:rsid w:val="00DC7D29"/>
    <w:rsid w:val="00DD25F7"/>
    <w:rsid w:val="00DF6355"/>
    <w:rsid w:val="00E015BD"/>
    <w:rsid w:val="00E2663A"/>
    <w:rsid w:val="00E3507A"/>
    <w:rsid w:val="00E503B8"/>
    <w:rsid w:val="00E823A1"/>
    <w:rsid w:val="00EA319E"/>
    <w:rsid w:val="00EB1104"/>
    <w:rsid w:val="00EB2884"/>
    <w:rsid w:val="00EE4FD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507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hyperlink" Target="https://judge.softuni.org/Contests/4682/Unit-Testing-Methods-Arrays-and-Lists-Exercise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6.png"/><Relationship Id="rId13" Type="http://schemas.openxmlformats.org/officeDocument/2006/relationships/image" Target="media/image3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0.png"/><Relationship Id="rId2" Type="http://schemas.openxmlformats.org/officeDocument/2006/relationships/image" Target="media/image3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5.png"/><Relationship Id="rId11" Type="http://schemas.openxmlformats.org/officeDocument/2006/relationships/image" Target="media/image3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1.png"/><Relationship Id="rId4" Type="http://schemas.openxmlformats.org/officeDocument/2006/relationships/image" Target="media/image3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95</TotalTime>
  <Pages>13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06</cp:revision>
  <dcterms:created xsi:type="dcterms:W3CDTF">2023-09-26T19:58:00Z</dcterms:created>
  <dcterms:modified xsi:type="dcterms:W3CDTF">2024-01-26T18:51:00Z</dcterms:modified>
</cp:coreProperties>
</file>